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มือไทยเบื้องต้น</w:t>
      </w:r>
      <w:r>
        <w:t xml:space="preserve"> </w:t>
      </w:r>
      <w:r>
        <w:t xml:space="preserve">(เช้า)</w:t>
      </w:r>
      <w:r>
        <w:t xml:space="preserve"> </w:t>
      </w:r>
      <w:r>
        <w:t xml:space="preserve">010767</w:t>
      </w:r>
    </w:p>
    <w:p>
      <w:pPr>
        <w:pStyle w:val="Date"/>
      </w:pPr>
      <w:r>
        <w:t xml:space="preserve">วันจันทร์ที่</w:t>
      </w:r>
      <w:r>
        <w:t xml:space="preserve"> </w:t>
      </w:r>
      <w:r>
        <w:t xml:space="preserve">1</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แบ้วค่ะพี่ 1 หรือ 2 ฮัลโหลค่ะ ล่ามได้ยินไหมคะ ได้ยินแล้ว โอเคได้แล้วค่ะ พี่ ฮัลโหล ฮัลโหล ลุกขึ้น โอเค // โอเคค่ะ ล่ามได้ยินนะคะ โอเคค่ะ ได้แล้วค่ะ ขอบคุณนะคะพี่</w:t>
      </w:r>
    </w:p>
    <w:p>
      <w:pPr>
        <w:pStyle w:val="BodyText"/>
      </w:pPr>
      <w:r>
        <w:t xml:space="preserve">(อาจารย์ภาวิณี) ค่ะ ขออภัยพี่ล่ามค่ะ ก็ทำให้… ทำให้เสียเวลาล่าช้านะ ไมค์…ฮัลโหล ฮัลโหล โหล ๆ ได้ยินไหม ได้ยินชัดใช่ไหมคะพี่ล่าม โอเคค่ะ ก็สวัสดีพี่ล่าม แล้วก็สวัสดีนักศึกษานะคะ วันนี้เราจะมาเรียนท่าภาษามือ ตัวอักษรภาษาอังกฤษนะคะ ต่อเนื่องจากจำนวนนะคะ เดี๋ยวเราก็จะไปต่อกับตัวอักษรภาษาไทยนะคะ เพราะว่าเราเอาภาษามือมาจากอเมริกานะคะ ก็เลยเป็นท่า Sing ตัวอักษรภาษาอังกฤษแล้วก็จำนวนนะคะ เพื่อที่จะมาปรับใช้กับตัวอักษรภาษามือไทยเรานะคะ เดี๋ยวให้นักศึกษาทุกคนทำตามนะคะ ตัวอักษรภาษาอังกฤษ A-Z นะคะ เริ่มจาก a ท่า a ภาษามือค่ะ A ดูภาพ ตัวสะกดไปด้วย ตัวอักษรไปด้วยนะคะ B c d e F G H I J K L M N O P Q R S T U V W X Y ZZ เขียนนะคะ ตัว Z ตัวสุดท้าย นักศึกษา ส่นมากห้องเราก็จะเป็นักศึกษาหูหนวกนะ พอจะจำได้อยู่ใช่ไหมคะแล้วก็อุบล อุบลยังได้เรียนภาษามือมาหรือยัง ยังเลยใช่ไหม พอได้ไหมท่ามือ ก็จะมี A-Z นะ ทีนี้ เราจะนำ A กับ Z ผสมกับครั้งก่อน ที่เป็นตัวจำนวนน่ะค่ะ มาเป็นตัวอักษรภาษาไทยมือเรานะคะ เดี๋ยวถ้าอย่างนั้นให้นักศึกษาทดทวนอีกทีหนึ่งนะ เอาให้เร็วขึ้น ตามภาพพี่ล่ามนะคะ แล้วก็ภาพสไลด์บนหน้าจอนะคะ เดี๋ยวทบทวนขอให้ทบทวนให้อุบลได้ทำกับเพื่อนได้นะคะ เริ่มเลยนะคะ A B C D E F G H I J K L M N O PQ R ST U V W X Y Zตัว A นะคะ ตัว A ก็จะท่านิ้วมือก็จะเหมือนตัวตัว a ใช่ไหมคะ ตัว B B ก็จะตัวหนา ๆ นะคะ C ก็เหมือนลักษณะเขียนเหมือนตัว C นะ D ตัว d นะคะ d เล็กใช่ไหมคะภาษาอังกฤd ค่ะ E ก็เหมือนตัว E เล็กนะ ท่ามือ F ก็จะมีชี้ ๆ ออกไหมเหมือนเส้นของตัว F นะคะ G ก็จะเป็นตัวเส้นขีดตัวกลางของตัว G ที่มีกลมม ๆ นะคะ H เพื่อความคล่องมือค่ะ ในการทำท่ามือนะ เพื่อความคลัถ้าสมมติว่าหันไปอีกด้านหนึ่ง ฝืนทำ แล้วท่ามือมันก็จะไม่ต่อเนื่องนะคะ H I ก็ตั้งขึ้นนะค J ก็เขียนตามตัว J นะคะ K เหมือนตัว K ใช่ไหมคะ ที่ขีดให้ออก L รูปเหมือนกัน M อันนี้จะเป็นท่าที่คิดเฉพาะนะคะ เป็นเอกลักษณ์เฉพาะของตัว M นะคะ M จะอยู่ นิ้วโป้งจะอยู่ระหว่างนิ้วนางกับนิ้วก้อย N ขยับเข้ามานะคะ จะอยู่นิ้วโป้งจะอยู่ระหว่างนิ้วกลางนิ้วนางนะคะ O ก็เหมือนขยุ้ม ๆ ค่ะ นิ้ว 5 นิ้วขยุ่มหากัน แล้วก็กดเข้ามาให้มันเป็นกลมๆ นะคะ ทำไมถึงไม่เอากำปั้นเลยล่ะ เพราะกำกำปั้นเดี๋ยวจะไปทับตัว S นะคะ p เอาคว่ำลงนะคะ P คว่ำลง น่าจะมาจากตัว p เล็ก ที่ขีดของขา p จะอยู่ข้างล่างเส้น q q ก็จะมีหางชี้ลง R มาจากตัว R เล็กค่ะ ส่วนมากท่ามือภาษาอังกฤษตัวอักษรพิมพ์เล็กนะคะ S ตัว S ก็คือกำทั้งหมด เหมือนตัว S มันเป็นเส้นโค้ง โค้ง S นะคะ U ทำไมไม่กางออก ถ้ากางออกแล้ว ลักษณะมันจะเป็นเหมือนตัว V ใช่ไหมคะ ท่าเขาก็เลยดัดแปลงให้เอามือหนีบกันนะคะ เป็นตัว U V กางออก เป็นตัว V เลยใช่ไหม W เหมือนไหมคะ ก็เหมือนตัว W เลยนะคะ X น่าจะมีคนที่ใช้สัญลักษณ์ที่แทนภาษามือ ภาษาพูดตั้งแต่ก่อน ๆ ถ้าอาจารย์เป็นคนหูดีตอนเด็ก ๆ น่ะ ตัวนี้จะแทนคำว่า</w:t>
      </w:r>
      <w:r>
        <w:t xml:space="preserve"> </w:t>
      </w:r>
      <w:r>
        <w:t xml:space="preserve">“</w:t>
      </w:r>
      <w:r>
        <w:t xml:space="preserve">ตาย</w:t>
      </w:r>
      <w:r>
        <w:t xml:space="preserve">”</w:t>
      </w:r>
      <w:r>
        <w:t xml:space="preserve"> </w:t>
      </w:r>
      <w:r>
        <w:t xml:space="preserve">นะคะ เหมือนเป็นกระดูกเป็นอะไรประมาณนี้นะคะ ก็น่าจะมาจากตัวคำศัพท์ภาษาอังกฤษ ที่เป็นตัว X ที่เป็น Xray น่ะค่ะ นักศึกษาจำได้ไหมคะ ตอนเด็ก ๆ ที่จะแทภาษาอังกฤษที่จะมีภาพคำศัพท์คำแรกที่จะเป็นคำว่า X-Ray ต่อไป Y Y Young คาราบาว เป็น Y Young นะคะ Z Z เขียนตามภาพ ตัว Z นะคะ ต่อไปนะคะ เราจะมาผสม ก่อนที่จะผสม เทียบก่อนดีกว่า ให้นักศึกษาเทียบนะคะอาจารย์ส่งไปใน Classroom แล้วนะคะ ตารางเทียบกับภาษาอังกฤษ ทุกคนเขียนชื่อตัวเองเป็นภาษาอังกฤษออกใช่ไหมคะ เขียนออกไหมเอ่ย ถ้าจำไม่ได้นะ ให้นักศึกษาดูบัตรประชาชน เอาบัตรประชาชนมาไหมคะ ชื่อภาษาอังกฤษ มีชื่อจริง นามสกุลจริง มีชื่อเล่นนะ ให้นักศึกษาลองสะกดชื่อเล่นตัวเองเป็นภาษาอังกฤษนะคะ แต่ก่อนอื่นให้นักศึกษาลองสะกดชื่อภาษามือ ที่เป็นภาษาอังกฤษตามบัตรประชาชนของนักศึกษาดูนะคะ ก็ดังตารางที่อาจารย์ให้นะคะ ดังภาพตัวอย่าง การเทียบ นักศึกษาเห็นไหมคะ การเทียบตัวอักษรเดี๋ยวนะ อย่างเช่น ก ไก่ ใช่ไหมคะ เทียบกับตัวภาษาอังกฤษเป็นตัว K ใช่ไหมคะ ภาษาอังกฤษเป็นตัว K ก ไก่ เราก็ใบชเหมือนกับภาษาอังกฤษนะคะ ก ไก่ ก็จะเป็นตัว K นะคะ ข ไข่ ก็จะเป็น kh ใช่ไหมคะ ข ขวด ข ขวด เราไม่ได้ใช้ แต่ว่าเราก็เรียนเหมือนกันนะคะ ก็จะเป็น K H ส่วนมากก็จะไม่ค่อยได้ใช้ ค ควาย พยัญชนะต้น จะเป็น KH หรือ ถ้าใช้เป็นตัวสะกดก็จะเป็นตัว K นะคะ ในการใช้ มากเป็นคำของภาษาอังกฤษนะคะ ฅ คน KH ตัว K ค คน กับ ควาย เราก็ไม่ค่อยได้ใช้เหมือนกันนะคะ ต่อไป ฆ ระฆัวแม่อะไรคะ ฆ ระฆัง ก ไก่ ข ไข่ ค ควาย ฅ คน ฆ ระฆัง จะอยู่หมวดของแม่กกนะคะ ซึ่งจะมีต้นเสียงเป็น ก ไก่ หรือตัว k นะคะ ง งู ภาษาอังกฤษตัวไหนคะ N กับ G ต่อไป จ จาน จ จาน ถ้าเทียบภาษาอังกฤษนะ จะเป็นตัว CH ถ้าเป็นตัวสะกด ตัว T แต่ถ้ามาสะกดไทยเรานะ จะเป็นตัว J นะ อันนี้อาจจะเพิ่มนะคะ อันนี้เทียบภาษาอังกฤษอันอ่านออกเสียงจริง ๆ นะคะ ต่อไป ฉ ฉิ่ง CH ถ้าเสียงของ ฉ ฉิ่ง จะเป็นเสียงของตัวสะกดแม่กดนะคะ ด เด็ก นะคะ ซ โซ่ ช ช้าง CH เสียงสะกดเป็นตัว T นะคะ เวลาเราสะกดชื่อเรานะสังเกตวิธีการสังเกตด้วยนะคะ เวลาเสียงอ่าน ตรงนี้จะเป็นเสียงอ่าน ตัวขึ้นต้นนะคะ ตัวนี้ จะเป็น เสียงของตัวสะกดที่ลงท้ายของการเขียนนะคะ ถ้าขึ้นต้นจะใช้ตัวนี้ในการเขียนแต่ละคำของภาษาอังกฤษนะคะ อย่างเช่น อำนาจ อำนาจเจริญอย่างนี้ค่ะ ไม่ เอาตัวคำว่า อาจ สมมติว่าสะกดคำว่า</w:t>
      </w:r>
      <w:r>
        <w:t xml:space="preserve"> </w:t>
      </w:r>
      <w:r>
        <w:t xml:space="preserve">“</w:t>
      </w:r>
      <w:r>
        <w:t xml:space="preserve">อาจ</w:t>
      </w:r>
      <w:r>
        <w:t xml:space="preserve">”</w:t>
      </w:r>
      <w:r>
        <w:t xml:space="preserve"> </w:t>
      </w:r>
      <w:r>
        <w:t xml:space="preserve">อ อ่าง สระอา จ จาน อาจจะ ถ้าเป็นตัวเทียบภาษาไทย ก็จะเป็น ตัว A แล้วก็ตัว J นะคะ นะคะ ถ้าอ่านง่าย ๆ ก็อ่านว่า อาจ เดี๋ยวให้นักศึกษา ศึกษาด้วยตัวเองนะคะ การเทียบ เดี๋ยวอาจารย์จะหาให้ใหม่ ลองดู มันเป็นการเทียบเสียง มันไม่ใช่การเทียบสะกด สระนักศึกษามองเห็นไหมคะ อันนี้เป็นการเทียบพยัญชนะไทยนะคะ แล้วก็สระ ทำอย่างไรถึงจะโตขึ้น ดูตัวนี้นะคะนักศึกษา A เทียบกับ สระอะ สระอา สระแอะ สระแอนะคะ OO OO อันนี้คือ O 2 ตัวนะ จะเทียบกับสระอุ สระอูนะคะ A E เป็นสระแอะ สระแอ ได้เหมือนกันนะคะ A ก็ได้นะคะ OU เป็นสระเอา ai A กับ I นะคะ เป็นสระ I เป็น… ออกเสียงไม้หันอากาศนะคะ กับ ย ยักษ์ ก็เป็นเสียง i ได้เหมือนกันนะคะ ai อย่างเช่น THAILAND นะคะ THนะคะ ก็อ่านว่าไทยนะคะ หรือ เรียน เราจะสะกดเป็นคำว่า</w:t>
      </w:r>
      <w:r>
        <w:t xml:space="preserve"> </w:t>
      </w:r>
      <w:r>
        <w:t xml:space="preserve">“</w:t>
      </w:r>
      <w:r>
        <w:t xml:space="preserve">เรียน</w:t>
      </w:r>
      <w:r>
        <w:t xml:space="preserve">”</w:t>
      </w:r>
      <w:r>
        <w:t xml:space="preserve"> </w:t>
      </w:r>
      <w:r>
        <w:t xml:space="preserve">ก็จะเป็น R A I N เรียนนะคะ อ่านว่าเรียน เรียนของคำภาษาอังกฤษ b บ ใบไม้ c เป็น ซ โซ่ กับ ค ควาย นะคะ CS เป็น ช ช้าง กับ ค ควาย ตัว D เป็นตัว D ด เด็ก นะคะ E เป็น สระเอะกับสระเอ E กับ A เป็น อี เสียงอีเหมือนกันนะคะ F เป็น ฟ ฟัน กับ ฝ ฝา G เดี๋ยวอาจารย์จะส่งให้ใน Classroom นักศึกษาเดี๋ยวต่อไป… ต่อไปจะให้นักศึกษาฝึกสะกดเทียบ เดี๋ยวเราต้องมาเรียนภาษาไทยก่อนนะ ภาษาอังกฟษตัวอักษรภาษามือไทย เมื่อเรารู้ตัวอักษณภาษาอังกฤษแล้วนะคะ ทีนี้เราจะมารู้ตัวอักษรภาษามือไทยนะคะ ในการสะกดนิ้วมือนะคะ ที่เป็นทั้งตัวอักษณ แล้วก็สระนะคะ มองเห็นชัดไหมเอ่ย เรามาเริ่มกันเลยนะคะ ตัวแรก ก ไก่ ทุกคนทำท่ามือด้วยนะคะ ก ไก่ หูหนวกจำได้ไหมเอ่ย ก ไก่ ข ไข่ ทำอย่างไรคะ ตัว k แล้วก็เอานิ้วกลางลง ตัว k ข ไข่ ค ควาย เริ่มจากตัว ก ไก่ เหมือนกันนะคะ เอานิ้วโป้งออกมาให้มันเป็น 3 นะคะ เดี๋ยวนะ ก ข ค โทษทีค่ะ ค ควาย เอานิ้วโป้งลงมาแตะที่นิ้วนางนะคะ ค ควาย ฆ ระฆัง จากตัว k ใช่ไหมคะ เอานิ้วโป้งออกมา เป็น 3 นะคะ ก็จะเป็น K 3 ถ้าเป็น ค ควาย ก็จะเป็น K 2 นะคะ k แล้วก็ 2 นะคะ นักศึกษาดูสัญลักษณ์ลูกศรไปด้วยนะคะ ถ้าตรงต้น อย่างเช่น ข ไข่ อย่างนี้ค่ะ ภาพแรกก็จะเป็นตัว k นะตรงหาง ตรงหางของลูกศร แล้วก็ส่วนปลาย มันก็จะเป็นตังที่ 2 นะคะ ท่าที่ 2 ก็จะเป็น ข ไข่นะคะ ก็จะเริ่มมีจำนวนเข้ามาเกี่ยวข้องใช่ไหมคะ แล้วก็ตัวอักษรภาษาอังกฤษ แล้วก็ K 2 เป็น ข ไข่ ค ควาย ก็จะเป็น ค ควาย ฆ ระฆัง ก็จะเป็น k 3 นะคะ ต่อไปในกลุ่มของเสียง ต เต่า นะคะ ต เต่า หรือตัว T นะคะ ตต เต่าถ ถุง ก็จะเป็น T 1 นะคะ ถ ถุง ฐ ฐานก็จะเป็น T 2 ฒ ผู้เฒ่าก็จะเป็น T 3 ฑ มณโฑ ก็จะเป็น T 4 ฏ ปฏัก ก้จะเป็น T 5 นะคะ อันนี้ก็จะเป็นกลุ่มของเสียงตัว T สะกดด้วยแม่กดนะคะอันนี้แม่กก นะคะ ผู้คิดค้นนะคะ ก็จะพยายามจับกลุ่มเสียงสะกดให้อยู่กลุ่มใกล้เคียงกันนะคะ อันนี้ตั้งแต่ ก ไก่ ถึง ฆก็จะเป็นเสียงแม่กกนะคะ ต เต่า - ฏ ปฏัก ก็จะเป็นเสียงแม่กดนะคะ ถ้าเทียบเสียงสะกดของไทยเรานะคะ ในกลุ่มของเสียง s เสียง ส เสือ นะคะ อันนี้ก็จะเป็น S เป็น ส เสือ ศ ศาลา ก็จะเป็น s 1 ษ ฤาษีเป็น ซ โซ่ เป็น s แล้วก็ชี้ลงนะคะ ชี้ลง อันนี้จะเป็นกลุ่มของเสียง S เสียง ซอ นะคะ ตัวไปฝนกลุ่มของหมวด p พ พาน สะกด เสียงสะกดเทียบของตัว P ที่เป็นตัว P นะคะ ในกลุ่มของ พ พาน ตัว P P เป็น ก ไก่ แล้วก็คว่ำลงเป็น P P ป ปลา ดีดขึ้นนะคะ แล้วก็เป็น 1 นะคะ ผ ผึ้ง เป็น P แล้วก็ดีดขึ้นม า 2 นะคะ ภ สำเภา P ดีดขึ้นมาเป็น 3 ห หีบ ตัว H ตัว H ไม่มีเสียงสะกดนะคะ มีตัว มี 2 ตัวนะคะ มีตัว H กับตัว ฮ นกฮูกนะคะอันนี้จะเป็นต้นเสียงนะคะ H ที่มีหรือคำใดของไทยที่จะมาสะกด ถ้า ห หีบ ก็ใช้ตัว H ไปเลย ถ้า ฮ นกฮูก ก็จะใช้ H 1 นะค ะH 1 บ ใบไม้ เทียบ บ ใบไม้ อย่างเช่น บ้าน สะกดบ้าน B-a-n บ้าน B บ ใบไม้ บ ใบไม้ B เลยนะคะ ร เรือ ร เรือ กับตัว R บ ใบไม้ กับตัว B w ับ ว แหวน ด เด็ก กับตัว D นะคะ ฎ ชฎา ก็จะเป็น D แล้วก็ 1 กำมานะคะ B แล้วก็กำเก็บนิ้วกลาง นิ้วนาง นิ้วก้อย เอาเก็บไว้นะคะ F ฟ ฟัน ฟ ฟัน F ฝ ฝา ก็จะเป็น F 1 ล ลิงก็จะเป็นตัว L ฬ จุฬาเป็นเสียงไม่หันลิ้น เป็นเสียงกับตัว ล ลิงนะคะ ตัว L 1 นะคะ เป็น L แล้วก็เก็บนิ้วโป้งก็จะเป็น L 1 ตัว J แต่ J จ จาน จะลักษณะต่างจากตัว J นิดหน่อยนะคะ จ จานของไทยเราจะหมุนเหมือน 10 ไม่ใช่ค่ะ จะหมุนเข้าหาตัวนะคะ ไม่ได้เอาวาดลงไปนะคะ จะหมุน จากขวามาซ้ายนะคะ จากขวามาซ้ายดังภาพเลยนะคะ ภาพ ภาพท่าภาษามือ เป็นตัว J นะคะ จะไม่ได้เขียนลงเหมือนเราเขียนตัว J นะคะ แต่จะเป็นหมุนข้อมือนะคะ J จ จาน y ย ยักษ์ นะคะ ย ยักษ์ กับตัว Y ถ้า ญ หญิง ก็จะเป็น Y 1 นะคะ ม ม้า กับตัว M น หนู กับตัว N นะคะ ณ เณร ก็จะเป็น N 1ง งู ภาษาอังกฤษ เทียบภาษาอังกฤษมีตัวอะไรคะ เป็น NG ใช่ไหมคะ เป็น N แล้วก็ G นะคะ ท ทหาร ท ทหาร เป็น TH TH นะคะ ท่านี้ น่าจะเหมือนกับตัว ห หีบ นะ ก็เลยเอาตัว T แล้วก็ ห หีบ ตัว H มารวมกันเป็น ท ทหารของไทยนะคะ ธ ธง มี 3 ท่านะคะ th 1 นะคะ T H 1 นะคะ ฉ ฉิ่ง ก็จะเป็น CH CH ช ช้าง CH 1 นะคะ ฌ กะเฌอ ch 2 อ อ่าง ตัว a ใช่ไหมคะ ตัว A สระอิ สระอิ ปัจจุบันนี้ให้ดีดขึ้นใช่ไหมคะพี่ล่าม แต่ว่าแต่เดิมถ้าตามที่คุณหญิงกมลาผลิตขึ้นมานะคะ ไม่แน่ใจว่าสระอิที่เป็นทางการ ใช้เป็นดีดนิ้วหรือไม่ดีดนิ้วคะพี่ล่าม แต่ส่วนมากเท่าที่อาจารย์เห็นนะคะ ใช้สระอิจะไม่ดีดนิ้วนะคะ ก็จะเป็นสระอิตามตัวนะ แต่ว่าเดิมที่คุณหญิงกมลา จะสระอิตามเสียงนะคะ ก็คือถ้าตัว E นะ เราจะ เหมือนตัวภาษาอังกฤษ เอามือลง จะเป็นเสียงสั้นใช่ไหมคะ สระอิเราเสียงยาว ก็เลยคุณหยิงกัมลา ก็เลยใช้การดีดนิ้วขึ้นมาให้แตกต่างจากเสียง E ตัว E นะคะ ค่ะ ตัวสระอีก็จะเป็นเสียงของตัว E ใช่ไหมคะ สระอึ จะเป็นดีดนิ้วโป้งออกมานะคะ จากตัว E แล้วก็ดีดนิ้วโป้งออกมานะคะ สระอือ คือ ดีดขึ้นไป 2 นิ้วค่ะ อี แล้วก็ดีดขึ้นไปเหมือนลักษณะของสระอือนะคะ สระโอ ก็จะเป็นเหมือนตัวโค้ง ๆ ของสระโอน่ะค่ะ ท่ามือนะนะ สระไอไม้มลาย ก็เท่ากับตัว i ภาษาอังกฤษนะ นะ สระใอ ไม้ม้วน ภาษาอังกฤษไม่มีสระไอไม้ม้วนนะคะ ก็เลยงอนิ้วก้อยนะคะ ต่อไปวรรณยุกต์แล้วก็สระต่าง ๆ ที่อยู่บนฝ่ามือเรานะคะ สระอำ อยู่บนหัวแม่มือ ไม้ไต่คู้ อยู่ตรงต้นนิ้วโป้งนะคะ สระอะ สระอะ อยู่นิ้วชี้ ปลายนิ้วชี้นะคะ สระอาเสียงสั้น… เอ้ย เสียงยาว ส่วนมากข้างบน ปลายนิ้วนะคะ จะเป็นเสียงสั้น หรือจำนวนสระที่น้อยนะคะ ส่วนตรงโคลนนิ้ว จะเป็นเสียงยาวนะคะ สระอะอยู่ปลายนิ้ว สระอาอยู่โคนนนิ้วชี้นะคะ ชี้นะคะ สระอุ เสียงสั้นอยู่ปลายนิ้วกลาง สระอู อยู่ต้นนิ้วกลาง สระเอ จำนวนน้อยนะคะ มีตัวเดียว อยู่ปลายนิ้วนาง สระแอ 2 ตัว อยู่ต้นนิ้วนางนะคะ ไม้หันอากาศอยู่ต้นนิ้วก้อยตัว ฤ อยู่ต้นนิ้วก้อย ไม้หันอยู่ตรงกลางฝ่ามือนะคะ ไปยาลน้อย อันนี้เรียกว่าไปยาลน้อย เกือบข้อมือนะคะ นะคะ วิธีการใช้วรรณยุกต์นะคะ ผันวรรณยุกต์ เอก โท ตรี จัตวา อีกท่าหนึ่งนะ ดีดนิ้วชี้ ดีดตรง ตรงเล็บของนิ้วชี้นะคะ ก็จะเป็นไม้เอกนะคะ ดีดตรงไม้โท ดีดตรงนิ้วกลางก็จะเป็นไม้โท นิ้วนางก็จะเป็นไม้ตรีนะคะ นิ้วก้อยก็จะเป็นจัตวา เอก โท ตรี จัตวา นะคะ ถ้าใช้บางคนใช้ไม้หันอากาศนะ ก็จะชี้ตรงปลายนิ้วก้อยนะคะ ปลายนิ้วก้อย แล้วชี้ขึ้นออกไปตรงฐานนิ้วก้อยนะคะ อันนี้เป็นการันต์นะคะ เดี๋ยวให้นักศึกษาลองฝึกสะกดนิ้วมือชื่อคุณหญิงกมลา ไกรฤกษ์ จากตัวอักษรที่เราเรียนมานะคะ เริ่มจาก คุณหญิงเริ่มจาก ค ควาย นะคะ ค ควาย ในการสะกดเราสะกดเรียงลำดับเหมือนแป้นพิมพ์นะคะ ค ควาย แล้วก็สระอุ ณ เณร ก็จะเป็น n 1 หญิง ห หีบใช่ไหมคะ ห หีบ ก็จะเป็นตัวนี้ ญ หญิง จะเป็น Y1 ใช่ไหมคะ สระอิเป็น สระอิ อันนี้ให้เราเรียงตามของคุณหญิงกมลาก่อนนะคะ สระอินะคะ จะเป็นตัวดีดขึ้นมา สระอิ ง งู มีตัว n กับตัว g ใช่ไหมคะ ง งูไไทย ไหนเอ่ย ง งู มี ง งู นะคะ NG ก ไก่ ก็ตัว K เหมือนเดิม ม ม้า ตัว m ล ลิง ตัว L สระอา ชี้มาที่โคนนิ้วชี้ นามสกุล ชื่อ 2 ใช่ไหมคะ นามสกุล สระไม้มลาย ก็เป็นตัวอย่างนี้นะคะ ก ไก่ ก็เป็นตัว k ร เรือ เป็นตัว R ฤ ก็ชี้อยู่ตรงนิ้วนาง เอ้ย นิ้วก้อยนะคะ โคนนิ้วก้อย ก ไก่ ตัว k ษ ฤาษี ก็จะเป็นส 2 การันต์ ก็ชี้ตรง การันต์ ก็ชี้ตรงการันต์นะคะ พอได้ไหมครับอุบล พอได้ไหม เดี๋ยวจะให้นักศึกษา น้องนักศึกษาแจ้งว่านะครับ บาสบอกว่า ตัว E ครับ เดี๋ยวนี้เขาสลับเปลี่ยนใหม่แล้วครับ E สระอิ สระอี น่ะครับ ถ้าสระอิก็ตามภาพเลยครับ ใช้ท่ามือตามภาพ สระอี ก็ใช้มือตามภาพเหมือนกันครับ ไม่ได้ใช้ตามเสียงแล้วนะครับ เป็นที่ตกลงกันนะ แต่เดิมนะ สระอิ ตามนิ้ว ไม่ใช้แล้วนะคะ สระอิจะเป็นตามภาพนะคะ สระอีก็ตามภาพดีดนิ้วมานะ เพราะหูหนวกเกิดการสับสนนะคะ หูหนวก ใช้การเรียนตามภาพนะ หูหนวกไม่ได้ใช้การเรียนตามเสียง ค่ะ ก็มีหลาย ๆ คนใช้มาแล้วก็ลืม สับสนว่า อิ กับ อี ใช้อย่างไรนะคะ ก็เลยเป็นข้อตกลงกันนะคะ ในกลุ่มของคนหูหนวก และกลุ่มล่ามนะคะ สระอิ ตามภาพนะคะ ใช้ อีตามภาพ โอเคค่ะ เดี๋ยวจะให้นักศึกษาฝึกสะกด ชื่อจริง ชื่อเล่น ชื่อจริง นามสกุลจริง ที่เป็นภาษาอังกฤษ แล้วก็ชื่อเล่นที่เป็นภาษาอังกฤษ แล้วก็ชื่อจริง นามสกุล ที่เป็นภาษาไทย แล้วก็ชื่อเล่นที่เป็นภาษาไทยนะคะ แล้วมาให้นักศึกษาทดสอบเขียน สลับกันนะคะ จับคู่ ให้นักศึกษาพอดีเลย จับคู่กันนะคะ อย่างเช่น ครูของตี๋น้อยนะ กับกุ้งเต้น ตัวแรก สมมติว่าเป็นภาษาอังกฤษ ในกุ้งทำ ท่านภาษามือสะกดที่เป็นภาษาอังกฤษ ชื่อจริง นามสกุลจริง แล้วก็ชื่อเล่น ที่เป็นภาษาอังกฤษแล้วให้ตี๋เป็นคนเขียนว่ากุ้งสะกดตัวอักษรอะไรบ้างนะคะ แล้วก็สลับกันนะคะ แล้วก็ให้ตี๋ทำท่านิ้วมือแล้วใก้กุ้งเป็นคนเขียนนะคะ อาจารย์จะให้เวลาสัก… เอาเวลากี่นาทีดีคะ กี่นาทีดี ในการฝึก ตอนนี้จะเป็น 10 โมง 10 โมง 20 แล้วกัน ให้สัก 10 นาทีนะคะ ฝึก ฝึก 10 นาทีค่ะ ก็เดี๋ยวให้น้อง ๆ เอากระดาษมาฝึกเขียน เขียนก่อนว่าดูที่บัตรประชาชนตัวเอง มีใครเอาบัตรประชาชนมาไหม ดูชื่อภาษาอังกฤษที่บัตรประชาชนมีนะคะ ถ้าใครจำชื่อตัวเองไม่ได้ ดูที่บัตรประชาชนนะ เขียนภาษาอังกฤษ ชื่อจริง นามสกุล แล้วก็ชื่อเล่นนะคะ ภาษาไทย ชื่อจริง นามสกุล ชื่อเล่นนะคะ ให้นักศึกษาฝึก แต่ละคนฝึกของตัวเองก่อน แล้วก็จำตัวอักษรทั้งหมดนี้ เพื่อที่จะทายเพื่อนนะคะ ให้เวลาถึง 10 โมง ครึ่งนะคะ แล้วก็ให้พี่ล่ามพัก 10 โมงครึ่งด้วยค่ะ แล้ว 10 โมงครึ่งเรามาเจอกันนะคะ นักศึกษาพร้อมหรือยังคะ พร้อมกันหรือยัง กุ้งเต้นพร้อมไหม กุ้ง พร้อม พร้อมแล้ว ตี๋พร้อมบ่อ๋อ มิน่าล่ะ เราปิดไว้ เราถึงไม่เห็นล่ามโอเค ถ้ากุ้งเต้นกับตี๋พร้อมแล้วนะ เดี๋ยวให้ตี๋ ตี๋ยืนครับ ชื่อภาษามืออย่างไรล่ะ ชื่อภาษามือ ตี๋ ตี๋ยืนตี๋ยืน แล้วให้กุ้งเต้น เขียนตามตัวสะกดของตี๋ว่าจะถูกไหม เริ่ม หันมาหากุ้ งหันมาหากุ้ง เริ่มที่ เริ่มที่ภาษาอังกฤษ ชื่อตรงนี้ เชิญ แล้วกุ้งเขียนตาม มีการสื่อสารกันด้วย ชื่อภาษาอังกฤษ หรือภาษาไทย เอาภาษาอังกฤษ ภาษาอังกฤษก่อน เสร็จหรือยังคะ โอเค เอาอย่างนี้แล้วกัน เดี๋ยวมันจะเสียเวลา ให้นักศึกษา ทุกคนดูพี่ล่ามนะคะ ไอ้… เดี๋ยว ดูพี่ล่ามนะคะ ให้นักศึกษาทายดีกว่า อาจารย์จะให้พี่ล่ามสะกดเป็นคำที่เป็นภาษาอังกฤษช่วงหนึ่ง แล้วก็เป็นภาษาไทยช่วงหนึ่ง แล้วให้นักศึกษาแข่งกันยกมือ แล้วตอบว่าการสะกดนั้นเป็นคำอ่านว่าอย่างไร ตัวอย่าง สระเอ ร เรือ สระอี ย ยักษ์ น หนู โอเคครับ เรียน ถูกต้องครับ อย่างนี้เป็นต้นนะ พอจะได้อยู่ใช่ไหมคะ ถูกต้องค่ะกุ้งเต้น ทีนี้ มาร์กี้เข้าใจไหมลูก มาร์กี้เข้าใจไหมคะ องุ่นเข้าใจอยู่ใช่ไหม ตี๋ได้ไหม ทันไหม อุบลทันไหมครับ ทันอยู่นะ เอาจริงแล้วนะ เอาเป็นภาษาอังกฤษก่อนแล้วกัน พวกเราจะเป็นคำที่คุ้น ๆ เริ่มเลยนะคะพี่ล่าม C o m M เดี๋ยว เอาใหม่ค่ะพี่ล่าม เดี๋ยวเด็ฏ ๆ จะไม่ได้กัน ถ้าเป็นภาษาอังกฤษ เด็ก ๆ จะไม่ได้ เด็กจะแปลไม่ได้ ขอโทษ เอาเป็นภาษาไทยอย่างเดียวก็แล้วกันค่ะ เริ่มใหม่เลยนะคะพี่ล่าม ค ควาย อ อ่าง ม ม้า พ พาน สระอิ ว แหวน สระเอ ต เต่า อ อ่าง ร เรือ การันต์ ยกมือ คอมพิวเตอร์ นะคะ โอเค บาสเร็วมากเลย เก่งมากค่ะ ถูกต้องค่ะ เดี๋ยวให้พี่ล่ามสะกดนิ้วมือครบ แล้วอาจารย์จะให้สัญญาณยกมือ ถึงจะยกมือแข่งกันนะ โอเค พอพี่ล่ามสะกดมือเสร็จแล้วพี่ล่ามให้สัญญาณว่า 1 2 3 แล้วทุกคน ใครที่จะตอบ ถึงจะแข่งกันยกมือแล้วตอบนะ โอเค ค่ะ ย ยักษ์ สระอา ง งู ล ลิง บ ใบไม้ 1 2 3อุบลครับ อะไรครับท่ามือ ยางลบ โอเคครับ ถูกต้องครับ ตอบเป็นภาษาพูดก็ได้นะลูกนะ เพราะว่ายังไม่ได้เรียนคำศัพท์นะ ตัวต่อไปค่ะ ห หีบ น หนู ไม้หันอากาศ ง งู ส เสือ สระอือ อ อ่าง 1 2 3หนังสือ… ใครคะ บาส หนังสือ มีอันนี้ด้วยใช่ไหมคะ แล้วก็มี อ่าน ๆ ๆ นี่คือท่าคำว่า</w:t>
      </w:r>
      <w:r>
        <w:t xml:space="preserve"> </w:t>
      </w:r>
      <w:r>
        <w:t xml:space="preserve">“</w:t>
      </w:r>
      <w:r>
        <w:t xml:space="preserve">หนังสือ</w:t>
      </w:r>
      <w:r>
        <w:t xml:space="preserve">”</w:t>
      </w:r>
      <w:r>
        <w:t xml:space="preserve"> </w:t>
      </w:r>
      <w:r>
        <w:t xml:space="preserve">นะ ต่อไป สระโอ ร เรือ ง งู สระเอ๊ะ สระแอ ร เรือ ม ม้า ทุกคนพร้อม 1 2 3 บาส บาส บาสอะไรคะ ท่าภาษามืออะไรคะลูก คำว่า</w:t>
      </w:r>
      <w:r>
        <w:t xml:space="preserve"> </w:t>
      </w:r>
      <w:r>
        <w:t xml:space="preserve">“</w:t>
      </w:r>
      <w:r>
        <w:t xml:space="preserve">โรงแรม</w:t>
      </w:r>
      <w:r>
        <w:t xml:space="preserve">”</w:t>
      </w:r>
      <w:r>
        <w:t xml:space="preserve"> </w:t>
      </w:r>
      <w:r>
        <w:t xml:space="preserve">นะคะ ต่อไปเดี๋ยวให้เพื่อนได้มีส่วนร่วมด้วยนะ ต่อไป เดี๋ยวไม่ให้แข่งแล้วทีนี้ เอาเห็นตี๋น้อยแล้วกัน ให้ตี๋น้อย ตี๋น้อย โอเคค่ะ ด เด็ก ดูพี่ล่ามค่ะตี๋ ด เด็ก สระอิ น หนู ส เสือ ส เสือ อ อ่าง คำว่าอะไรคะ ดูพี่ล่าม ดูพี่ล่าม ทวนอีกรอบหนึ่ง ทวนอีกรอบหนึ่ง ดูพี่ล่าม ทวนอีกรอบหนึ่ง ตี๋ ดูพี่ล่าม ด เด็ก สระอิ น หนู ส เสือ อ อ่าง อีกรอบหนึ่งค่ะพี่ล่าม ตี๋มองดูพี่ล่ามนะ ได้แล้วใช่ไหม ดินสอ โอเคค่ะ นักศึกษาทำไมอาจารย์ถึงพยายามให้นักศึกษาฝึกเรียนตัวอักษร เพราะว่าบางครั้งล่ามหรือการสื่อสารภาษามือไม่สามารถที่จะใช้คำศัพท์นั้นได้นะคะ หรือท่าภาษามือบางตัว บางคำ อาจจะมีตัวอักษร ตัวแรกเข้ามาอยู่ในภาษามือก็จะเป็นการช่วยให้นักศึกษาช่วยจำคำศัพท์ภาษามือนั้นด้วยนะคะ ในระหว่างที่สื่อสารกัน บางครั้งไม่สามารถที่จะให้ความหมายของคำนั้นได้ แต่เราใช้วิธีการสะกดคำ ๆ นั้น เพื่อที่จะสื่อสารกันนะคะ อย่างเช่น คำว่า จ๊าบ จ จาน ไม้ตรี สระอา บ ใบไม้ เป็นคำที่วัยรุ่นใช้นะคะ บางครั้ง คนหูหนวกไม่รู้ท่าภาษามือ หูหนวกก็จะต้องสะกด เพื่อที่จะมาถามกับคนหูดี คำว่า</w:t>
      </w:r>
      <w:r>
        <w:t xml:space="preserve"> </w:t>
      </w:r>
      <w:r>
        <w:t xml:space="preserve">“</w:t>
      </w:r>
      <w:r>
        <w:t xml:space="preserve">จ๊าบ</w:t>
      </w:r>
      <w:r>
        <w:t xml:space="preserve">”</w:t>
      </w:r>
      <w:r>
        <w:t xml:space="preserve"> </w:t>
      </w:r>
      <w:r>
        <w:t xml:space="preserve">คำนี้คืออะไร แล้วคนหูดีที่เป็นล่ามจะต้องแปลคำว่าจ๊าบคำนี้ ให้เป็นท่า หรือคิดท่าใช้ในการสื่อสารกันนะคะ จ๊าบ อาจารย์ใช้คำนี้ เป็นท่าคำว่า</w:t>
      </w:r>
      <w:r>
        <w:t xml:space="preserve"> </w:t>
      </w:r>
      <w:r>
        <w:t xml:space="preserve">“</w:t>
      </w:r>
      <w:r>
        <w:t xml:space="preserve">เท่นะคะ อย่างนี้เป็นต้นนะคะ ที่เราพบกันบ่อย ๆ ในแชทข้อความ คำว่า</w:t>
      </w:r>
      <w:r>
        <w:t xml:space="preserve">”</w:t>
      </w:r>
      <w:r>
        <w:t xml:space="preserve">อิอิ" มีไหมคะ มีไหมคะ อิอิ อ อ่าง สระอิ อ อ่าง สระอิ นี้อาจารย์อยู่กับรุ่นพี่นะคะ ก็จะ รุ่นพี่ชอบเล่นกับเพื่อนหูดีนะคะ แล้วก็มีคำศัพท์มาเรื่อย ๆ ที่จะมาถามอาจารย์ ในการสื่อสารของรุ่นพี่เขาก็จะสดนิ้วมือมานะคะ แล้วก็อาจารย์ก็จะดู แล้วก็แปลความหมายของคำนั้นให้ คิดมาเป็นท่านั้นให้นะคะ นักศึกษามีใครสงสัยอยากถามอยากถามคำไหนคะ คำที่นักศึกษาเจอในแชต แล้วอยากรู้ว่าภาษา หรือคำ ๆ นั้น ความหมายว่าอย่างไร มีไหมคะ อย่างเช่น ตัวอย่างมีไหม มีไหมคะ สะกดนิ้วมือมาเลยค่ะ เจอ ที่เจอในแชตในข้อความ หรือในโพสต์ของเพื่อน ๆ คำว่าอะไรล่ะ ตลิส อย่างนี้ก็ได้ค่ะ ต เต่า ร เรือ สระอิ ส เสือ ตลิส ตลิส อันนี้ก็จะเป็นชื่อของใครคะ ชื่อของลิซ่า ในบางคนที่เรียกลิซ่าว่า ตลิช นะคะ อย่างนี้เป็นต้นนะคะ เราก็จะใช้การสะกดนิ้วมือใช่ไหม ใช่ค่ะ เพราะว่าตัวเขียนนะ นักศึกษาจะเห็น แต่จะไม่เข้าใจความหมาย เพราะหูดีเขาได้ยินมา เขาเลยมีคำศัพท์เยอะแยะที่จะมาเขียน แล้วก็เขาเข้าใจในความหมายนั้นโดยอัตโนมัติ แต่เราเป็นคนหูหนวก ซึงเห็นภาพแล้ว สระอิ ส เสือ แล้วไป search หาบางครั้งอาจจะไม่เจอ หรืออาจจะเจอ แต่อาจจะอ่านแล้วไม่เข้าใจอย่างนี้ค่ะ มีคำไหนอีก ที่เจอ เจอใน Facebook เจอใน instragram คำอะไรอีกนะ นักศึกษาเจอนะ นักศึกษาสามารถสะกดแล้วมาถามกับเพื่อนนะคะ สื่อสารกับเพื่อน แล้วก็มาคิดคำนั้นได้นะคะ ใครยังไม่ได้ตอบบ้างน่ะ อ๋อ องุ่น องุ่น เดี๋ยวสะกด เดี๋ยวให้พี่ล่ามสะกดนะ องุ่น องุ่น องุ่นยังไม่ได้ตอบนะ เดี๋ยวจะให้พี่ล่ามสะกดนิ้วมือแล้วให้องุ่นตอบนะคะ ทุกคนจะได้มีส่วนร่วมในการตอบ พี่ล่าม สระโอ ร เรือ ง งู ท ทหาร สระอา น หนู ได้ไหมเอ่ย หรือสะกด สะกดทวนมาก็ได้ค่ะ ไม่ตอบเป็นคำ แต่สะกด เมื่อกี้ดูพี่ล่ามแล้ว มีตัวอะไรบ้างองุ่น มีตัวอะไรบ้างคะ เริ่มเลยค่ะ องุ่น มีตัวอะไรคะ สะกดดู สระโอ ร เรือ ง งู ท ทหาร สระอา น หนู คำำนี้นะคะ คือโรงทานนะคะ ดูพี่ล่ามนะคะ เห็นไหม พออาจารย์พูด พี่ล่ามก็จะใช้ภาษามืออธิบายนะคะ โรงทาน ก็คือสถานที่ที่จัดไว้อาหารไว้ จัดอาหารไว้ทำบุญแจกนะคะ เคยไปไหมเอ่ย เคยเห็นไหมคะ ที่นักศึกษาอย่างเช่น ตอนครั้งก่อน ไปงานวันคนพิการอย่างนี้น่ะค่ะ ที่ตั้งอาหาร หรือตั้งขนม หรือตั้งอะไรต่าง ๆ ที่เกี่ยวกับการกินน่ะค่ะ แล้วให็ทำบุญพวกเราก็จะไปรับเอาตรงนั้นใช่ไหมทคะ เขาจะเรียกว่า</w:t>
      </w:r>
      <w:r>
        <w:t xml:space="preserve"> </w:t>
      </w:r>
      <w:r>
        <w:t xml:space="preserve">“</w:t>
      </w:r>
      <w:r>
        <w:t xml:space="preserve">โรงทาน</w:t>
      </w:r>
      <w:r>
        <w:t xml:space="preserve">”</w:t>
      </w:r>
      <w:r>
        <w:t xml:space="preserve"> </w:t>
      </w:r>
      <w:r>
        <w:t xml:space="preserve">ที่ทำบุญ ส่วนมากจะมีอยู่ที่วัดต่าง ๆ ที่เขาทำบุญรวมกิจกรรมทำบุญนะคะ ตรงนั้นน่ะ จะเป็นจุด ๆ หนึ่งที่มีแจกอาหารนะคะ อย่างนี้ เป็นต้นนะคะ นักศึกษาเดี๋ยววันนี้ให้พวกเรามาทบทวน ทบทวนตัวอักษรภาษาอังกฤานะคะ แล้วก็ตัวอักษรภาษาไทย แล้วอาจารย์จะให้นักศึกษากลับไปทบทวนนะคะ แต่วันนี้เรามาทบทวนตัวอักษรภาษาอังกฤษกันก่อนนะ แล้วก็จะ… หมดชั่วโมงเรียนนะคะ A-Z มาทบทวนกันก่อนนะคะ เริ่มการทบทวน A-Z ตัวอักษรภาษาอังกฤษ A-Z นะค เริ่มเลยนะคะ A ทุกคนทำตามค่ะ ทำตามพี่ล่ามนะคะ A B C D E F GH IJ K L M N O P Q R S T U V W X Y Z โอเค ต่อไปเป็นตัวอักษรภาษาไทยก ไก่ ข ไข่ ฃ ฃวด ค ควาย ฆ ระฆัง นักศึกษาสังเกตไหมคะ ต เต่า ไม่มีใช่ไหมคะ ต เอ้ย ไม่ใช่ โทษทีค่ะ ฅ คน ไม่มีใช่ไหมคะ ฅ คน ที่จริงในจำนวนตัวอักษรภาษาไทยนะ มีนะ แต่ว่าคุณหญิงกมลาไม่ได้เอามาเทียบกับเสียงภาษาอังกฤษนะคะ ก็เลยไม่มีตัวท่าภาษามือของ ฅ คนนะคะ ต่อไป ต เต่า ถ ถุง ฐ ฐาน เป็น ต 2 นะคะ ฒ ผู้เฒ่า ต 3 มณโT 4 นะคะ ฏ ปฏักกลุ่ม ส เสือ s ศ ศาลา s 1 ษ ฤาษี S 2 ซ โซ่ S 1 ชี้ลงนะคะ กลุ่ม พ พาน ตัว K คว่ำลงนะคะ พ พาน ป ปลา เป็น พ พาน เป็นตัว P นะ ป ปลา P แล้วก็ 1 ต่อไปเป็นกลุ่มของตัว F ฝ ฝานะคะ ก็คือ ขอโทษที เป็น ผ ผึ้ง ค่ะ ยังไม่หมด ผ ผึ้ง P 2 ต่อไปเป็น ห หีบ ตัว h ฮ นกฮูก เป็น H 1 บ ใบไม้ ตัว B มีตัวเดียว ร เรือ ตัว r มีตัวเดียว w ว แหวน มีตัวเดียว ตัว d ด เด็ก ตัว D ฎ ชฎา เป็น D 1 ฟ ฟัน เป็นตัว f ฝ ฝา เป็น F1 ล ลิง มี 2 ตัวนะคะ มี ล ลิง กับ ล ลิง เป็นตัว L ฬ จุฬาเป็นl 1 จ จาน จะไม่ตรงตัว j เลยนะคะ จ จาน จะเป็นหมุนข้อนะคะ ตัว J จะเขียนลง จ จาน จะหมุนเข้าหาตัวนะคะ ย ยักษ์ เป็นตัว y ญ ผู้หญิงเป็น y 1 ตัว m เป็น ม ม้า น หนู เป็นตัว N ณ เณร เป็น N 1 จ จาน เป็น ng ท ทหาร เป็น T H ธ ธง เป็น TH 1 ฉ ฉิ่ง เป็น Ch ช ช้าง เป็น ch 1 ฌ กะเฌอ เป็ นch 2 และ อ อ่าง เป็นตัว A และสระต่าง ๆ ตามภาพนะคะ เดี๋ยวสัปดาห์หน้า ทุกคนดูพี่ล่ามค่ะ ดูพี่ล่าม สัปดาห์หน้า อาจารย์จะให้นักศึกษาทุกคนมาสอบท่องตัวอักษร A-Z แล้วก็ตัวสะกดนิ้วมือไทย ก ไก่ ถึง ฮ นกฮูก นะคะ ฝากทุกคนไปท่องจำมา โอเคไหม และอาจารย์จะทดสอบก่อนเรียนอีกเหมือนกัน ก่อนที่เราจะไปสู่คำสัพท์ของสัปดาห์หน้านะคะ อาจารย์จะสะกดนิ้วมือเหมือนวันนี้นะคะ เป็นการทบทวนของวันนี้นะคะ ให้นักศึกษาเขียนคำนั้นแล้วทายว่าคำที่อาจารย์ทำสะกดนิ้วมือ เป็นคำว่าอะไร ฝากนักศึกษาไปศึกษา เรียนรู้ ใน Classroom ที่อาจารย์ส่งให้นะคะ สำหรับสัปดาห์นี้อาจารย์ก็จะจบการสอนตัวอักษร วิธีการสะกดของสัปดาห์นี้เพียงเท่านี้ค่ะ นักศึกษาทั้งหมดทำความเคารพขอบคุณพี่ล่ามนะคะ สำหรับวันนี้พอแค่นี้ค่ะพี่ล่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มือไทยเบื้องต้น (เช้า) 010767</dc:title>
  <dc:creator/>
  <cp:keywords/>
  <dcterms:created xsi:type="dcterms:W3CDTF">2024-07-01T04:36:29Z</dcterms:created>
  <dcterms:modified xsi:type="dcterms:W3CDTF">2024-07-01T04: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กรกฎาคม 2567 เวลา 09.00 น.</vt:lpwstr>
  </property>
  <property fmtid="{D5CDD505-2E9C-101B-9397-08002B2CF9AE}" pid="3" name="subtitle">
    <vt:lpwstr/>
  </property>
</Properties>
</file>